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9BB98" w14:textId="1B5E4937" w:rsidR="00960DD7" w:rsidRPr="00960DD7" w:rsidRDefault="00960DD7" w:rsidP="00C01B98">
      <w:pPr>
        <w:spacing w:line="240" w:lineRule="auto"/>
        <w:rPr>
          <w:b/>
          <w:bCs/>
        </w:rPr>
      </w:pPr>
      <w:r w:rsidRPr="00960DD7">
        <w:rPr>
          <w:b/>
          <w:bCs/>
        </w:rPr>
        <w:t>AODA</w:t>
      </w:r>
    </w:p>
    <w:p w14:paraId="58BA3372" w14:textId="17AE78D5" w:rsidR="00052679" w:rsidRPr="00960DD7" w:rsidRDefault="00960DD7" w:rsidP="00C01B98">
      <w:pPr>
        <w:spacing w:line="240" w:lineRule="auto"/>
        <w:rPr>
          <w:b/>
          <w:bCs/>
        </w:rPr>
      </w:pPr>
      <w:r w:rsidRPr="00960DD7">
        <w:rPr>
          <w:b/>
          <w:bCs/>
        </w:rPr>
        <w:t>(Accessibility for Ontarians with Disabilities Act)</w:t>
      </w:r>
    </w:p>
    <w:p w14:paraId="2785F129" w14:textId="5881810E" w:rsidR="00960DD7" w:rsidRDefault="00960DD7" w:rsidP="00C01B98">
      <w:pPr>
        <w:spacing w:line="240" w:lineRule="auto"/>
      </w:pPr>
    </w:p>
    <w:p w14:paraId="7E4CDDA4" w14:textId="77777777" w:rsidR="00960DD7" w:rsidRPr="00960DD7" w:rsidRDefault="00960DD7" w:rsidP="00C01B98">
      <w:pPr>
        <w:spacing w:line="240" w:lineRule="auto"/>
      </w:pPr>
      <w:r>
        <w:t>Under the law, everyone has the right to access. Documents should be conversion ready.</w:t>
      </w:r>
    </w:p>
    <w:p w14:paraId="74D14C15" w14:textId="77777777" w:rsidR="00960DD7" w:rsidRPr="00960DD7" w:rsidRDefault="00960DD7" w:rsidP="00C01B98">
      <w:pPr>
        <w:pStyle w:val="ListParagraph"/>
        <w:numPr>
          <w:ilvl w:val="0"/>
          <w:numId w:val="1"/>
        </w:numPr>
        <w:spacing w:line="240" w:lineRule="auto"/>
      </w:pPr>
      <w:r w:rsidRPr="00960DD7">
        <w:t xml:space="preserve">Customer Service </w:t>
      </w:r>
    </w:p>
    <w:p w14:paraId="52D0B1A1" w14:textId="1C60A955" w:rsidR="00960DD7" w:rsidRPr="00960DD7" w:rsidRDefault="00960DD7" w:rsidP="00C01B98">
      <w:pPr>
        <w:pStyle w:val="ListParagraph"/>
        <w:numPr>
          <w:ilvl w:val="0"/>
          <w:numId w:val="1"/>
        </w:numPr>
        <w:spacing w:line="240" w:lineRule="auto"/>
      </w:pPr>
      <w:r w:rsidRPr="00960DD7">
        <w:t>Design of Public Spaces</w:t>
      </w:r>
    </w:p>
    <w:p w14:paraId="01734510" w14:textId="434CE457" w:rsidR="00960DD7" w:rsidRPr="00960DD7" w:rsidRDefault="00960DD7" w:rsidP="00C01B98">
      <w:pPr>
        <w:pStyle w:val="ListParagraph"/>
        <w:numPr>
          <w:ilvl w:val="0"/>
          <w:numId w:val="1"/>
        </w:numPr>
        <w:spacing w:line="240" w:lineRule="auto"/>
      </w:pPr>
      <w:r w:rsidRPr="00960DD7">
        <w:t>Employment</w:t>
      </w:r>
    </w:p>
    <w:p w14:paraId="200C2022" w14:textId="77777777" w:rsidR="00960DD7" w:rsidRPr="00960DD7" w:rsidRDefault="00960DD7" w:rsidP="00C01B98">
      <w:pPr>
        <w:pStyle w:val="ListParagraph"/>
        <w:numPr>
          <w:ilvl w:val="0"/>
          <w:numId w:val="1"/>
        </w:numPr>
        <w:spacing w:line="240" w:lineRule="auto"/>
      </w:pPr>
      <w:r w:rsidRPr="00960DD7">
        <w:t xml:space="preserve">Information and communication </w:t>
      </w:r>
    </w:p>
    <w:p w14:paraId="52D5F234" w14:textId="1EB1ED01" w:rsidR="00960DD7" w:rsidRDefault="00960DD7" w:rsidP="00C01B98">
      <w:pPr>
        <w:pStyle w:val="ListParagraph"/>
        <w:numPr>
          <w:ilvl w:val="0"/>
          <w:numId w:val="1"/>
        </w:numPr>
        <w:spacing w:line="240" w:lineRule="auto"/>
      </w:pPr>
      <w:r w:rsidRPr="00960DD7">
        <w:t>Transportation</w:t>
      </w:r>
    </w:p>
    <w:p w14:paraId="5D44A804" w14:textId="77777777" w:rsidR="007D140E" w:rsidRDefault="007D140E" w:rsidP="00C01B98">
      <w:pPr>
        <w:spacing w:line="240" w:lineRule="auto"/>
        <w:rPr>
          <w:b/>
          <w:bCs/>
        </w:rPr>
      </w:pPr>
    </w:p>
    <w:p w14:paraId="000EB86B" w14:textId="0DE9CC06" w:rsidR="00960DD7" w:rsidRPr="007D140E" w:rsidRDefault="007D140E" w:rsidP="00C01B98">
      <w:pPr>
        <w:spacing w:line="240" w:lineRule="auto"/>
        <w:rPr>
          <w:b/>
          <w:bCs/>
        </w:rPr>
      </w:pPr>
      <w:r w:rsidRPr="007D140E">
        <w:rPr>
          <w:b/>
          <w:bCs/>
        </w:rPr>
        <w:t>Accessible Word Design</w:t>
      </w:r>
    </w:p>
    <w:p w14:paraId="71014F45" w14:textId="4E1686D4" w:rsidR="00960DD7" w:rsidRDefault="007D140E" w:rsidP="00C01B98">
      <w:pPr>
        <w:pStyle w:val="ListParagraph"/>
        <w:numPr>
          <w:ilvl w:val="0"/>
          <w:numId w:val="3"/>
        </w:numPr>
        <w:spacing w:line="240" w:lineRule="auto"/>
      </w:pPr>
      <w:r>
        <w:t>Use Sans-serif fonts: Arial, Comic Sans MS, Georgia</w:t>
      </w:r>
    </w:p>
    <w:p w14:paraId="513F5180" w14:textId="45987C05" w:rsidR="007D140E" w:rsidRDefault="007D140E" w:rsidP="00C01B98">
      <w:pPr>
        <w:pStyle w:val="ListParagraph"/>
        <w:spacing w:line="240" w:lineRule="auto"/>
      </w:pPr>
      <w:r>
        <w:t>No serif (times new roman) or italics, since they are not accessible.</w:t>
      </w:r>
    </w:p>
    <w:p w14:paraId="560B7D4B" w14:textId="2DEE973E" w:rsidR="007D140E" w:rsidRDefault="007D140E" w:rsidP="00C01B98">
      <w:pPr>
        <w:pStyle w:val="ListParagraph"/>
        <w:numPr>
          <w:ilvl w:val="0"/>
          <w:numId w:val="3"/>
        </w:numPr>
        <w:spacing w:line="240" w:lineRule="auto"/>
      </w:pPr>
      <w:r>
        <w:t>Font Size set at 12.</w:t>
      </w:r>
    </w:p>
    <w:p w14:paraId="352CEDAE" w14:textId="277160CD" w:rsidR="007D140E" w:rsidRDefault="007D140E" w:rsidP="00C01B98">
      <w:pPr>
        <w:pStyle w:val="ListParagraph"/>
        <w:numPr>
          <w:ilvl w:val="0"/>
          <w:numId w:val="3"/>
        </w:numPr>
        <w:spacing w:line="240" w:lineRule="auto"/>
      </w:pPr>
      <w:r>
        <w:t>Color: black on white or white on black</w:t>
      </w:r>
    </w:p>
    <w:p w14:paraId="26F1A628" w14:textId="1A617933" w:rsidR="007D140E" w:rsidRDefault="007D140E" w:rsidP="00C01B98">
      <w:pPr>
        <w:pStyle w:val="ListParagraph"/>
        <w:numPr>
          <w:ilvl w:val="0"/>
          <w:numId w:val="3"/>
        </w:numPr>
        <w:spacing w:line="240" w:lineRule="auto"/>
      </w:pPr>
      <w:r>
        <w:t xml:space="preserve">Alt text/descriptive texts/descriptions for images or videos: accessible for </w:t>
      </w:r>
      <w:r w:rsidR="0077404A">
        <w:t>screen reader</w:t>
      </w:r>
    </w:p>
    <w:p w14:paraId="4B548271" w14:textId="2C8CE990" w:rsidR="00BC2567" w:rsidRDefault="00BC2567" w:rsidP="00C01B98">
      <w:pPr>
        <w:pStyle w:val="ListParagraph"/>
        <w:numPr>
          <w:ilvl w:val="0"/>
          <w:numId w:val="3"/>
        </w:numPr>
        <w:spacing w:line="240" w:lineRule="auto"/>
      </w:pPr>
      <w:r>
        <w:t>Referral links: do not use click here, instead a descriptive name</w:t>
      </w:r>
    </w:p>
    <w:p w14:paraId="1D309794" w14:textId="72760795" w:rsidR="00BC2567" w:rsidRDefault="00BC2567" w:rsidP="00C01B98">
      <w:pPr>
        <w:pStyle w:val="ListParagraph"/>
        <w:numPr>
          <w:ilvl w:val="0"/>
          <w:numId w:val="3"/>
        </w:numPr>
        <w:spacing w:line="240" w:lineRule="auto"/>
      </w:pPr>
      <w:r>
        <w:t>L</w:t>
      </w:r>
      <w:r w:rsidR="0077404A">
        <w:t>ine-spacing</w:t>
      </w:r>
    </w:p>
    <w:p w14:paraId="74E26F96" w14:textId="24CB1D30" w:rsidR="00BC2567" w:rsidRDefault="00BC2567" w:rsidP="00C01B98">
      <w:pPr>
        <w:pStyle w:val="ListParagraph"/>
        <w:spacing w:line="240" w:lineRule="auto"/>
      </w:pPr>
      <w:r>
        <w:t>Single</w:t>
      </w:r>
      <w:r w:rsidR="0077404A">
        <w:t>-</w:t>
      </w:r>
      <w:r>
        <w:t xml:space="preserve">spaced and </w:t>
      </w:r>
      <w:r w:rsidR="0077404A">
        <w:t>one-line</w:t>
      </w:r>
      <w:r>
        <w:t xml:space="preserve"> space between contents</w:t>
      </w:r>
    </w:p>
    <w:p w14:paraId="11A83489" w14:textId="34E90FDB" w:rsidR="00BC2567" w:rsidRDefault="00BC2567" w:rsidP="00C01B98">
      <w:pPr>
        <w:pStyle w:val="ListParagraph"/>
        <w:spacing w:line="240" w:lineRule="auto"/>
      </w:pPr>
      <w:r>
        <w:t xml:space="preserve">Align it to the </w:t>
      </w:r>
      <w:proofErr w:type="gramStart"/>
      <w:r>
        <w:t>left</w:t>
      </w:r>
      <w:proofErr w:type="gramEnd"/>
    </w:p>
    <w:p w14:paraId="6C121687" w14:textId="0E744DFC" w:rsidR="00BC2567" w:rsidRDefault="00BC2567" w:rsidP="00C01B98">
      <w:pPr>
        <w:pStyle w:val="ListParagraph"/>
        <w:numPr>
          <w:ilvl w:val="0"/>
          <w:numId w:val="3"/>
        </w:numPr>
        <w:spacing w:line="240" w:lineRule="auto"/>
      </w:pPr>
      <w:r>
        <w:t>Headings: Better readability, use sentence case(</w:t>
      </w:r>
      <w:proofErr w:type="spellStart"/>
      <w:r>
        <w:t>Xxxxx</w:t>
      </w:r>
      <w:proofErr w:type="spellEnd"/>
      <w:r>
        <w:t xml:space="preserve"> </w:t>
      </w:r>
      <w:proofErr w:type="spellStart"/>
      <w:r>
        <w:t>Xxxxx</w:t>
      </w:r>
      <w:proofErr w:type="spellEnd"/>
      <w:r>
        <w:t xml:space="preserve"> for noun</w:t>
      </w:r>
      <w:r w:rsidR="0077404A">
        <w:t xml:space="preserve">s else </w:t>
      </w:r>
      <w:proofErr w:type="spellStart"/>
      <w:r>
        <w:t>Xxx</w:t>
      </w:r>
      <w:proofErr w:type="spellEnd"/>
      <w:r>
        <w:t xml:space="preserve"> xx)</w:t>
      </w:r>
    </w:p>
    <w:p w14:paraId="0456DDA5" w14:textId="2117D56E" w:rsidR="00BC2567" w:rsidRDefault="00BC2567" w:rsidP="00C01B98">
      <w:pPr>
        <w:pStyle w:val="ListParagraph"/>
        <w:numPr>
          <w:ilvl w:val="0"/>
          <w:numId w:val="3"/>
        </w:numPr>
        <w:spacing w:line="240" w:lineRule="auto"/>
      </w:pPr>
      <w:r>
        <w:t xml:space="preserve">If </w:t>
      </w:r>
      <w:r w:rsidR="0077404A">
        <w:t>displayed</w:t>
      </w:r>
      <w:r>
        <w:t xml:space="preserve"> on </w:t>
      </w:r>
      <w:r w:rsidR="0077404A">
        <w:t xml:space="preserve">a </w:t>
      </w:r>
      <w:r>
        <w:t xml:space="preserve">projector: </w:t>
      </w:r>
      <w:r w:rsidR="0077404A">
        <w:t>at least</w:t>
      </w:r>
      <w:r>
        <w:t xml:space="preserve"> 30pt size</w:t>
      </w:r>
    </w:p>
    <w:p w14:paraId="30056BD6" w14:textId="1A71DDC0" w:rsidR="00BC2567" w:rsidRDefault="0077404A" w:rsidP="00C01B98">
      <w:pPr>
        <w:pStyle w:val="ListParagraph"/>
        <w:numPr>
          <w:ilvl w:val="0"/>
          <w:numId w:val="3"/>
        </w:numPr>
        <w:spacing w:line="240" w:lineRule="auto"/>
      </w:pPr>
      <w:r>
        <w:t>PowerPoint</w:t>
      </w:r>
      <w:r w:rsidR="00BC2567">
        <w:t xml:space="preserve">: avoid certain </w:t>
      </w:r>
      <w:r>
        <w:t>effects (</w:t>
      </w:r>
      <w:r w:rsidR="00BC2567">
        <w:t>shadow and glow)</w:t>
      </w:r>
    </w:p>
    <w:p w14:paraId="6A5006A1" w14:textId="1B1B3A03" w:rsidR="00BC2567" w:rsidRDefault="00BC2567" w:rsidP="00C01B98">
      <w:pPr>
        <w:spacing w:line="240" w:lineRule="auto"/>
      </w:pPr>
    </w:p>
    <w:p w14:paraId="7E8D51AA" w14:textId="2A4B3C62" w:rsidR="00BC2567" w:rsidRPr="00BC2567" w:rsidRDefault="00BC2567" w:rsidP="00C01B98">
      <w:pPr>
        <w:spacing w:line="240" w:lineRule="auto"/>
        <w:rPr>
          <w:b/>
          <w:bCs/>
        </w:rPr>
      </w:pPr>
      <w:r w:rsidRPr="00BC2567">
        <w:rPr>
          <w:b/>
          <w:bCs/>
        </w:rPr>
        <w:t>Best Practices:</w:t>
      </w:r>
    </w:p>
    <w:p w14:paraId="2358446F" w14:textId="12F2C25C" w:rsidR="00BC2567" w:rsidRDefault="00BC2567" w:rsidP="00C01B98">
      <w:pPr>
        <w:pStyle w:val="ListParagraph"/>
        <w:numPr>
          <w:ilvl w:val="0"/>
          <w:numId w:val="2"/>
        </w:numPr>
        <w:spacing w:line="240" w:lineRule="auto"/>
      </w:pPr>
      <w:r>
        <w:t xml:space="preserve">Every slide needs a </w:t>
      </w:r>
      <w:proofErr w:type="gramStart"/>
      <w:r>
        <w:t>title</w:t>
      </w:r>
      <w:proofErr w:type="gramEnd"/>
    </w:p>
    <w:p w14:paraId="103469AB" w14:textId="13496553" w:rsidR="00BC2567" w:rsidRDefault="00BC2567" w:rsidP="00C01B98">
      <w:pPr>
        <w:pStyle w:val="ListParagraph"/>
        <w:numPr>
          <w:ilvl w:val="0"/>
          <w:numId w:val="2"/>
        </w:numPr>
        <w:spacing w:line="240" w:lineRule="auto"/>
      </w:pPr>
      <w:r>
        <w:t>No animations/transitions</w:t>
      </w:r>
    </w:p>
    <w:p w14:paraId="01C0DB4D" w14:textId="5CE7D260" w:rsidR="00BC2567" w:rsidRDefault="00BC2567" w:rsidP="00C01B98">
      <w:pPr>
        <w:pStyle w:val="ListParagraph"/>
        <w:numPr>
          <w:ilvl w:val="0"/>
          <w:numId w:val="2"/>
        </w:numPr>
        <w:spacing w:line="240" w:lineRule="auto"/>
      </w:pPr>
      <w:r>
        <w:t xml:space="preserve">Don’t overcrowd slides with </w:t>
      </w:r>
      <w:proofErr w:type="gramStart"/>
      <w:r>
        <w:t>content</w:t>
      </w:r>
      <w:proofErr w:type="gramEnd"/>
    </w:p>
    <w:p w14:paraId="447E99AC" w14:textId="73DDC39A" w:rsidR="00BC2567" w:rsidRDefault="00BC2567" w:rsidP="00C01B98">
      <w:pPr>
        <w:pStyle w:val="ListParagraph"/>
        <w:numPr>
          <w:ilvl w:val="0"/>
          <w:numId w:val="2"/>
        </w:numPr>
        <w:spacing w:line="240" w:lineRule="auto"/>
      </w:pPr>
      <w:r>
        <w:t xml:space="preserve">Use accessibility checker (Word and </w:t>
      </w:r>
      <w:r w:rsidR="0077404A">
        <w:t>PowerPoint</w:t>
      </w:r>
      <w:r>
        <w:t>)</w:t>
      </w:r>
    </w:p>
    <w:p w14:paraId="1DA5F0D8" w14:textId="2176598D" w:rsidR="001F708C" w:rsidRPr="00960DD7" w:rsidRDefault="001F708C" w:rsidP="00C01B98">
      <w:pPr>
        <w:pStyle w:val="ListParagraph"/>
        <w:numPr>
          <w:ilvl w:val="0"/>
          <w:numId w:val="2"/>
        </w:numPr>
        <w:spacing w:line="240" w:lineRule="auto"/>
      </w:pPr>
      <w:r>
        <w:t>Graphics are inline with text (wrap-text&gt;in-line text)</w:t>
      </w:r>
    </w:p>
    <w:sectPr w:rsidR="001F708C" w:rsidRPr="00960DD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B494C"/>
    <w:multiLevelType w:val="hybridMultilevel"/>
    <w:tmpl w:val="528AFE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7744B7"/>
    <w:multiLevelType w:val="hybridMultilevel"/>
    <w:tmpl w:val="A2C629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543AE3"/>
    <w:multiLevelType w:val="hybridMultilevel"/>
    <w:tmpl w:val="C5B656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9069545">
    <w:abstractNumId w:val="0"/>
  </w:num>
  <w:num w:numId="2" w16cid:durableId="1391346324">
    <w:abstractNumId w:val="2"/>
  </w:num>
  <w:num w:numId="3" w16cid:durableId="21425281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zEzNDGxMDU3NTNV0lEKTi0uzszPAykwrAUApu9/KywAAAA="/>
  </w:docVars>
  <w:rsids>
    <w:rsidRoot w:val="00960DD7"/>
    <w:rsid w:val="00052679"/>
    <w:rsid w:val="000C2F36"/>
    <w:rsid w:val="001F708C"/>
    <w:rsid w:val="0047728E"/>
    <w:rsid w:val="00627F7E"/>
    <w:rsid w:val="0077404A"/>
    <w:rsid w:val="007D140E"/>
    <w:rsid w:val="008B4E09"/>
    <w:rsid w:val="00960DD7"/>
    <w:rsid w:val="00BC2567"/>
    <w:rsid w:val="00C0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28947"/>
  <w15:chartTrackingRefBased/>
  <w15:docId w15:val="{EAD10F14-3F10-46B0-9C94-61820D59A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D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F971C-2F65-4662-868C-CE9D73D06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49</Words>
  <Characters>934</Characters>
  <Application>Microsoft Office Word</Application>
  <DocSecurity>0</DocSecurity>
  <Lines>3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4</cp:revision>
  <dcterms:created xsi:type="dcterms:W3CDTF">2023-03-08T15:56:00Z</dcterms:created>
  <dcterms:modified xsi:type="dcterms:W3CDTF">2023-03-0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44bd37-38b4-4815-9cf9-353a81d00a0b</vt:lpwstr>
  </property>
</Properties>
</file>